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087" w:rsidRDefault="00C42087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9773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596130</wp:posOffset>
            </wp:positionH>
            <wp:positionV relativeFrom="paragraph">
              <wp:posOffset>57150</wp:posOffset>
            </wp:positionV>
            <wp:extent cx="1837055" cy="1428750"/>
            <wp:effectExtent l="0" t="0" r="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602b0731-7fff-994b-19de-14c83af52c70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05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8520A" w:rsidRDefault="0048520A" w:rsidP="00C4208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42087" w:rsidRDefault="00F6464F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SUNY </w:t>
      </w:r>
      <w:r w:rsidR="0048520A" w:rsidRPr="00497738">
        <w:rPr>
          <w:rFonts w:ascii="Times New Roman" w:eastAsia="Times New Roman" w:hAnsi="Times New Roman" w:cs="Times New Roman"/>
          <w:b/>
          <w:sz w:val="24"/>
          <w:szCs w:val="24"/>
        </w:rPr>
        <w:t>College of Environmental Science and Forestry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 (SUNY-ESF)</w:t>
      </w:r>
    </w:p>
    <w:p w:rsidR="00F6464F" w:rsidRPr="00497738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Graduate Student Association </w:t>
      </w:r>
      <w:r w:rsidR="00AA64E4">
        <w:rPr>
          <w:rFonts w:ascii="Times New Roman" w:eastAsia="Times New Roman" w:hAnsi="Times New Roman" w:cs="Times New Roman"/>
          <w:b/>
          <w:sz w:val="24"/>
          <w:szCs w:val="24"/>
        </w:rPr>
        <w:t xml:space="preserve">(GSA) 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Senate</w:t>
      </w:r>
    </w:p>
    <w:p w:rsidR="00DC4C5B" w:rsidRDefault="0048520A" w:rsidP="005746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>Travel Grant Application</w:t>
      </w:r>
      <w:r w:rsidR="00F6464F" w:rsidRPr="00497738">
        <w:rPr>
          <w:rFonts w:ascii="Times New Roman" w:eastAsia="Times New Roman" w:hAnsi="Times New Roman" w:cs="Times New Roman"/>
          <w:b/>
          <w:sz w:val="24"/>
          <w:szCs w:val="24"/>
        </w:rPr>
        <w:t xml:space="preserve"> 2018</w:t>
      </w:r>
      <w:r w:rsidR="002608C7" w:rsidRPr="00497738">
        <w:rPr>
          <w:rFonts w:ascii="Times New Roman" w:eastAsia="Times New Roman" w:hAnsi="Times New Roman" w:cs="Times New Roman"/>
          <w:b/>
          <w:sz w:val="24"/>
          <w:szCs w:val="24"/>
        </w:rPr>
        <w:t>-2019</w:t>
      </w:r>
    </w:p>
    <w:p w:rsidR="00497738" w:rsidRDefault="00C4208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480</wp:posOffset>
                </wp:positionH>
                <wp:positionV relativeFrom="paragraph">
                  <wp:posOffset>159385</wp:posOffset>
                </wp:positionV>
                <wp:extent cx="4286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754B0FF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pt,12.55pt" to="339.9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" strokecolor="#f68c36 [3049]"/>
            </w:pict>
          </mc:Fallback>
        </mc:AlternateContent>
      </w:r>
    </w:p>
    <w:p w:rsidR="0048520A" w:rsidRPr="00497738" w:rsidRDefault="0048520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Submission </w:t>
      </w:r>
    </w:p>
    <w:p w:rsidR="00F6464F" w:rsidRPr="00497738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Semester of 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 xml:space="preserve">Application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9936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Year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D492C" w:rsidRPr="00497738" w:rsidRDefault="003D492C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Applicant</w:t>
      </w:r>
    </w:p>
    <w:p w:rsidR="003D492C" w:rsidRPr="00497738" w:rsidRDefault="00F6464F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Nam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:rsidR="003D492C" w:rsidRPr="00497738" w:rsidRDefault="0048520A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ID Number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Graduating Class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</w:p>
    <w:p w:rsidR="003D492C" w:rsidRPr="00497738" w:rsidRDefault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Degre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Department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:rsidR="003D492C" w:rsidRPr="00497738" w:rsidRDefault="0048520A">
      <w:pPr>
        <w:tabs>
          <w:tab w:val="left" w:pos="720"/>
          <w:tab w:val="left" w:pos="5400"/>
        </w:tabs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Email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Phone</w:t>
      </w:r>
      <w:r w:rsidR="00F6464F" w:rsidRPr="00497738">
        <w:rPr>
          <w:rFonts w:ascii="Times New Roman" w:eastAsia="Times New Roman" w:hAnsi="Times New Roman" w:cs="Times New Roman"/>
          <w:sz w:val="24"/>
          <w:szCs w:val="24"/>
        </w:rPr>
        <w:t>/cell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:rsidR="003D492C" w:rsidRPr="00497738" w:rsidRDefault="00F6464F" w:rsidP="00F6464F">
      <w:pPr>
        <w:tabs>
          <w:tab w:val="left" w:pos="5400"/>
          <w:tab w:val="left" w:pos="5490"/>
        </w:tabs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Advisor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Advisor’s Email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:rsidR="003D492C" w:rsidRPr="0048520A" w:rsidRDefault="0048520A" w:rsidP="0048520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Travel information</w:t>
      </w:r>
    </w:p>
    <w:p w:rsidR="003D492C" w:rsidRPr="00497738" w:rsidRDefault="0048520A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Conference Name 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D492C" w:rsidRPr="00497738" w:rsidRDefault="00F6464F">
      <w:pPr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Location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text.</w:t>
      </w:r>
    </w:p>
    <w:p w:rsidR="003D492C" w:rsidRPr="00497738" w:rsidRDefault="00F646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5400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Start Date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a date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ab/>
        <w:t xml:space="preserve">End Date   </w:t>
      </w:r>
      <w:r w:rsidR="0048520A" w:rsidRPr="00497738">
        <w:rPr>
          <w:rFonts w:ascii="Times New Roman" w:hAnsi="Times New Roman" w:cs="Times New Roman"/>
          <w:color w:val="808080"/>
          <w:sz w:val="24"/>
          <w:szCs w:val="24"/>
        </w:rPr>
        <w:t>Click here to enter a date.</w:t>
      </w:r>
      <w:r w:rsidR="0048520A"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D492C" w:rsidRPr="00497738" w:rsidRDefault="004852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10"/>
          <w:tab w:val="center" w:pos="5040"/>
          <w:tab w:val="left" w:pos="7149"/>
          <w:tab w:val="left" w:pos="8958"/>
        </w:tabs>
        <w:spacing w:after="0"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I have been accepted as a conference presenter at this time.  </w:t>
      </w:r>
      <w:r w:rsidRPr="00497738">
        <w:rPr>
          <w:rFonts w:ascii="Times New Roman" w:hAnsi="Times New Roman" w:cs="Times New Roman"/>
          <w:color w:val="808080"/>
          <w:sz w:val="24"/>
          <w:szCs w:val="24"/>
        </w:rPr>
        <w:t>Choose an item.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6464F" w:rsidRPr="00497738" w:rsidRDefault="00F6464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97738" w:rsidRDefault="00497738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 xml:space="preserve">Justification </w:t>
      </w: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Provide a </w:t>
      </w:r>
      <w:r w:rsidRPr="00497738">
        <w:rPr>
          <w:rFonts w:ascii="Times New Roman" w:eastAsia="Times New Roman" w:hAnsi="Times New Roman" w:cs="Times New Roman"/>
          <w:i/>
          <w:sz w:val="24"/>
          <w:szCs w:val="24"/>
        </w:rPr>
        <w:t>brief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overview of the nature of your re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search and the conference (250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words or less)</w:t>
      </w:r>
      <w:r w:rsidR="0049773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97738" w:rsidRDefault="003D492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D492C" w:rsidRPr="0048520A" w:rsidRDefault="0048520A" w:rsidP="0048520A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520A">
        <w:rPr>
          <w:rFonts w:ascii="Times New Roman" w:eastAsia="Times New Roman" w:hAnsi="Times New Roman" w:cs="Times New Roman"/>
          <w:b/>
          <w:sz w:val="24"/>
          <w:szCs w:val="24"/>
        </w:rPr>
        <w:t>Signatures</w:t>
      </w:r>
    </w:p>
    <w:p w:rsidR="003D492C" w:rsidRPr="00497738" w:rsidRDefault="004852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By signing this document, I agree to all the terms and conditions of the Graduate Student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 xml:space="preserve">Association Travel Grant Program as outlined in the travel grant guidelines. </w:t>
      </w:r>
    </w:p>
    <w:p w:rsidR="003D492C" w:rsidRPr="00497738" w:rsidRDefault="003D492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Student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p w:rsidR="003D492C" w:rsidRPr="00497738" w:rsidRDefault="003D492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__________</w:t>
      </w:r>
    </w:p>
    <w:p w:rsidR="003D492C" w:rsidRPr="00497738" w:rsidRDefault="0048520A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97738">
        <w:rPr>
          <w:rFonts w:ascii="Times New Roman" w:eastAsia="Times New Roman" w:hAnsi="Times New Roman" w:cs="Times New Roman"/>
          <w:sz w:val="24"/>
          <w:szCs w:val="24"/>
        </w:rPr>
        <w:t>Advisor’s Signature</w:t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</w:r>
      <w:r w:rsidRPr="00497738">
        <w:rPr>
          <w:rFonts w:ascii="Times New Roman" w:eastAsia="Times New Roman" w:hAnsi="Times New Roman" w:cs="Times New Roman"/>
          <w:sz w:val="24"/>
          <w:szCs w:val="24"/>
        </w:rPr>
        <w:tab/>
        <w:t>Date</w:t>
      </w:r>
    </w:p>
    <w:sectPr w:rsidR="003D492C" w:rsidRPr="00497738">
      <w:pgSz w:w="12240" w:h="15840"/>
      <w:pgMar w:top="1440" w:right="1152" w:bottom="1440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0D69D1"/>
    <w:multiLevelType w:val="hybridMultilevel"/>
    <w:tmpl w:val="5EE86E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jUyNjQ0NDY3MDNQ0lEKTi0uzszPAykwqgUAOm6+CiwAAAA="/>
  </w:docVars>
  <w:rsids>
    <w:rsidRoot w:val="003D492C"/>
    <w:rsid w:val="001D2AFB"/>
    <w:rsid w:val="002608C7"/>
    <w:rsid w:val="003D492C"/>
    <w:rsid w:val="0048520A"/>
    <w:rsid w:val="00497738"/>
    <w:rsid w:val="00574681"/>
    <w:rsid w:val="00835F07"/>
    <w:rsid w:val="00AA64E4"/>
    <w:rsid w:val="00C42087"/>
    <w:rsid w:val="00DC4C5B"/>
    <w:rsid w:val="00F64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852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Zainab Tariq</cp:lastModifiedBy>
  <cp:revision>2</cp:revision>
  <dcterms:created xsi:type="dcterms:W3CDTF">2018-11-02T23:28:00Z</dcterms:created>
  <dcterms:modified xsi:type="dcterms:W3CDTF">2018-11-02T23:28:00Z</dcterms:modified>
</cp:coreProperties>
</file>